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ถลงสถานการณ์</w:t>
      </w:r>
      <w:r>
        <w:t xml:space="preserve"> </w:t>
      </w:r>
      <w:r>
        <w:t xml:space="preserve">COVID-19</w:t>
      </w:r>
      <w:r>
        <w:t xml:space="preserve"> </w:t>
      </w:r>
      <w:r>
        <w:t xml:space="preserve">(ศบค.)</w:t>
      </w:r>
      <w:r>
        <w:t xml:space="preserve"> </w:t>
      </w:r>
      <w:r>
        <w:t xml:space="preserve">19</w:t>
      </w:r>
      <w:r>
        <w:t xml:space="preserve"> </w:t>
      </w:r>
      <w:r>
        <w:t xml:space="preserve">เม.ย.</w:t>
      </w:r>
      <w:r>
        <w:t xml:space="preserve"> </w:t>
      </w:r>
      <w:r>
        <w:t xml:space="preserve">2564</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4.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ผมส่งทุกท่านนะครับ ศูนย์บริหารสถานการณ์โควิด 19 จากเรียบรัฐบาลนะครับประจำวันจันทร์ เมษายน 2564 วันนี้เป็นวันเริ่มต้นวันทำงานวันแรก กระเบนเป็นวันแรกงานที่อยู่ภายใต้มาตรการการควบคุมการแพร่ระบาดที่มี เข้มข้น ตอนนี้นำเรื่องของมาตรการการฟื้นฟูมาใช้ช่วยลดความหนาแน่น ความหนาแน่นในการใช้พื้นที่ส่วนกลางของสถานประกอบการต่างๆ จะเป็นส่วนหนึ่งที่ช่วยลดเรื่องการแพร่ระบาด covid-19 ได้วันนี้จะมีประเด็นสําคัญอะไรจากทาง 2 การสื่อสารทำความเข้าใจกับพี่น้องประชาชนคนไทยทั้งประเทศช่วงแรกเรียนเชิญนะครับ อภิสมัยศรีรังสรรค์นะครับผู้ช่วยโฆษกศปภ กราบสวัสดีพี่น้องประชาชนนะคะวันนี้พบกันหลังจาก การประกาศใช้มาตรการ 20 ของพรกฉุกเฉินนะคะก็วันนี้เป็นวันจันทร์นะคะก็มีการใช้ข้อกำหนด ไปเป็นเวลาวันกว่าๆแล้วนะคะก็ได้เห็นว่าหลายท่านก็ให้ความร่วมมือเป็นอย่างดีนะคะโดยเฉพาะอย่างยิ่งสถานประกอบ และในวันนี้นะคะมาติดตามสถานการณ์กันสักนิดนึงค่ะเราไปเริ่มกันที่สถานการณ์โลก วันนี้รายงานรวมยอดผู้ เชื้อรายใหม่ทั้งโลกนะคะก็อยู่ที่ 7 แสนกว่ารายวันเดียวนะคะ รวมทั้งหมดแล้วได้อยู่ที่ 141 ล้านกว่านะคะ ใกล้ 112 เต็มทีส่วนผู้เสียชีวิตด้วยนะคะรวมแล้วอยู่ที่ 3 ล้านนะคะคิดเป็น 2.1 เปอร์เซ็นต์ถ้าดูแล้วนะคะลำดับประเทศไทยยังอยู่ที่ 190 ค่ะ ในรายละเอียด ประเทศที่มีรายงานยอดผู้ติดเชื้อสูงนะคะยังเป็นสหรัฐอเมริกาที่เราจะ ตามองเป็นพิเศษคงเป็นอินเดียนะคะหลายท่านจะเห็นว่าหลังเทศกาลนี้ตัวเลขขึ้น 200 ตลอดนะจ๊ะ เดิมที่ลงไปอยู่ที่ 40,000 มาแล้วช่วงนึงนะคะ ประเทศในส่วนของยุโรปก็ยังมีการรายงานติดเชื้ออย่างสูงเช่นกันนะคะแล้วก็ การเน้นย้ำเสมอให้ท่านดูกล่องสีแดงที่เป็นตัวเลขผู้เสียชีวิตด้วยนะคะเพราะว่า ปลาผู้เสียชีวิตในกลุ่มประเทศสหภาพยุโรปเนี่ยหลายประเทศขึ้นไปที่ 1 9-12 เปอร์เซ็นต์เลยนะคะถ้าเทียบกับบ้านเราจะยังอยู่ที่ไม่ถึง 1 เปอร์เซ็นต์นะคะ ไปดูทวีปเอเชียนิดนึงค่ะประเทศที่เราจะ มาอยู่อย่างใกล้ชิดก็คือมาเลเซียนะคะหลายท่านจะเห็นว่า เป็นตัวเลขที่เกินพันต่อเนื่อง มายาวนานทีเดียวนะคะวันนี้ก็ยังรายงานอยู่ที่ 2 พันกว่ารายค่ะกัมพูชาเองนะคะสถานการณ์ก็ยังน่าเป็นห่วงค่ะแล้วก็ เรามีการติดตามอย่างใกล้ชิดนะคะเพราะว่าในผ้าขาวที่ปรากฏในก็คือกัน ระบบสาธารณสุขเริ่มที่จะมีปัญหาแล้วนะคะอาจจะรองรับ จํานวนผู้ติดเชื้อได้ไม่อย่างไม่มีประสิทธิภาพค่ะ มาดูตัวเลขรายงานสถานการณ์บ้านเราบ้างนะคะผู้ป่วยรายใหม่รายงานตัวเลขวันนี้ 1390 รายนะคะซึ่งเป็นกลุ่มที่รายงานจาก ระบบเฝ้าระวังระบบบริการวันนี้ 1058 รายและจากการคัดกรองเชิงรุกในชุมชนวันนี้ 320 รายมีผู้ที่เดินทางจากต่างประเทศ 6 รายและกล่องสีดำทางด้านขวาของจอนะคะมีผู้เสียชีวิตรายงานวันนี้ ถามคนด้วยนะคะถ้านับตั้งแต่รอบใหม่เมษายน 2506 4 ก็คือนับจาก 1 เมษายนถึงวันที่ 19 เมษายนนะคะรวมแล้วนะคะ ป่วยสะสมยืนยันอยู่ที่ 14,000 870 9 Rai นะคะและผู้เสียชีวิตที่รวม 3 ท่านในวันนี้นะคะทำให้ยอด ชีวิตสะสมของระลอกเมษายนนี้อยู่ที่ 10 คนนะคะคิดเป็น 07 เซ็นค่ะและระหว่างนี้นะคะมีผู้ที่ รับการรักษาอยู่นะคะ 14200 18 รายค่ะแล้วก็มีจำนวนนี้นะคะอยู่ในโรงพยาบาลเป็นส่วนใหญ่ อยู่ที่โรงพยาบาลสนาม 563 รายค่ะ ไปดูรายละเอียดของผู้ที่เสียชีวิตในวันนี้นิดนึงนะคะวันนี้ เป็นอีกวันหนึ่งที่ก็พวกเราได้รับข่าวแล้วก็รู้สึกเสียใจนะคะ รายที่เสียชีวิต 3 รายไปขออนุญาตไปดูรายที่ 1 นะคะถือได้ว่าเป็น ชีวิต รายที่ 102 ของประเทศไทยนะคะท่านเป็นเพศชายค่ะอายุ 50 ทำอาชีพเป็นพนักงานเสิร์ฟ ในสถานบันเทิงที่กรุงเทพฯนี่เองนะคะแล้วก็มีประวัติ กลับบ้านที่จังหวัดบุรีรัมย์เมื่อวันที่ 7 เมษายนนะคะจากนั้นเนี่ยระยะแรก แรกเริ่มมีอาการเล็กน้อยนะคะก็คือไอแล้วก็ตัดสินใจซื้อยารับประทานเองและ อยู่บ้าน จนกระทั่งวันที่ 10 ไม่นะคะมีรายงานว่าตอน 16:30 น เนี่ยผู้ป่วยท่านนี้มีอาการเหนื่อยเพลียมากขึ้น ก็จึงไปพบแพทย์ที่คลินิกนะคะ 08:30 น วันเดียวกันท่านจะเห็นว่าระยะเวลา ไกลมากเลยนะคะเริ่มมีอาการหายใจติดขัดทางครอบครัวก็พยายามติดต่อขอความช่วยเหลือไปยัง หายฉุกเฉินนะคะแล้วก็ 22:00 น นะคะก็ได้รับการรีเฟอร์ไปเที่ยวโรงพยาบาล กดว่าผู้ป่วยขั้นแรกนี้ก็หัวใจหยุดเต้นแล้วก็มีการเสียชีวิต ในระยะที่สั้นมากนะคะและรวดเร็วซึ่งในการติดตามข่าวนะคะ ทันทีที่ได้รับทราบว่าเสียใจนะคะขอแสดงความเสียใจกับครอบครัวและขนาดเดียวกันเราก็ได้เรียนรู้ด้วยคำว่า การที่ท่านมีการเจ็บ ป่วยท่านไม่ควรอยู่บ้านท่านควรจะเข้ารับบริการเข้าสู่กระบวนการดูแลรัก หาแม่ว่าอาการยังเล็กน้อยนะคะเพื่อที่จะได้รับการช่วยเหลือดูแลอย่างไรนี้เนี่ยพออาการหนัก เข้าสู่กระบวนการรักษาพบว่ามีอาการแย่ลงอย่างรวดเร็วจนกระทั่ง ชีวิตนะคะแล้วก็เจ้าหน้าที่ทำการฟื้นคืนชีพก็ไม่ดีขึ้นและไม่สามารถช่วยชีวิต ใส่ได้นะคะ อีกรายนึงนะคะถือได้ว่าเป็น ผู้เสียชีวิตรายที่ 103 ของประเทศไทยค่ะก็เป็นเพชร หญิงค่ะอายุ 84 ปีและมีโรคประจำตัวก็คือเบาหวานความดันโลหิต สูงหลอดเลือดหัวใจตีบมีไตวายเรื้อรังด้วยนะคะแล้วก็ทำการล้างไตอยู่เป็นประจำค่ะ ประวัติ สัมผัสผู้ป่วยยืนยันก่อนหน้านี้นะคะก็คือมีประวัติว่าหลานชายค่ะทำงานที่สถานบันเทิง กรุงเทพมหานครเช่นกันนะคะแล้วก็ในช่วงวันหยุดที่ผ่านมา 3 เมษายนก็ได้ไป เยี่ยม ยายที่บ้านนะคะอย่างที่เราเน้นย้ำเสมอเลยการเข้าไปเยี่ยมเนี่ยก็พบว่ามีการสัมผัส อะไรจิตนะคะจากนั้นเนี่ยทางครอบครัวก็ได้ทราบว่าหลานชาย เป็นผู้ติดเชื้อยืนยันค่ะเอานะเนี่ยคุณยายก็เริ่มมีอาการไข้ไอ ในวันที่ 8 เมษายนนะคะจะเห็นว่าระยะเวลาสั้นมากเลยนะคะจาก 3 เมษายน ที่หลานชายมาเยี่ยมวันที่ 8 คุณยายไม่สบายแล้วก็ไปเที่ยวโรงพยาบาลแพทย์ก็ให้การช่วยเหลือใส่ท่อช่วยหายใจนะคะ และพบว่าอาการทรุดลงอย่างรวดเร็วน่าจะวันที่ 8 จนถึง 16 เมษายนก็เสียชีวิตในลักษณะที่เราเน้นย้ำเสมอว่าท่านเป็น สูงอายุแล้วก็ ประวัติโรคประจำตัว อีกรายนึงนะคะเป็นผู้เสียชีวิตรายที่ 104 ค่ะเป็นเพศหญิงอายุ 11 ดีแล้วมีอาชีพค้าขายนะอยู่ที่จังหวัดประจวบคีรีขันธ์สิ่งที่น่าสนใจสำหรับรายนี้นะคะ จะเห็นว่าก่อนหน้าที่จะมีการสัมผัส ผู้ติดเชื้อนะคะผู้เสียชีวิตท่านนี้เนี่ยยังทำมาค้าขายได้ตามปกติเดินทาง สามีไปค้าขายนะคะจนวันที่ 6 นี้ค่ะมีประวัติรับประทานอาหาร ป่วยที่ได้รับการยืนยันก่อนหน้าที่เป็นผู้ที่ไปสถานบันเทิงในหัวหินค่ะ ตอนนั้นก็ยังไม่ทราบว่าเพื่อนที่ร่วมรับประทานอาหารด้วยกันเป็นผู้ติดเชื้อนะคะจนวันที่ เนี่ยค่ะเพื่อนก็แจ้งมาว่า ผลการตรวจ การติดเชื้อโควิคเป็นบวกนะคะผู้เสียชีวิตท่านนี้ก็รีบไปตรวจทันทีนะคะอย่างที่เรารายงาน พบว่าท่านเป็นผู้สัมผัสเสียงสูงมีการสัมผัสใกล้ชิดกับผู้ป่วยยืนยันก่อนหน้าก็รีบไปตรวจหาเชื้อในวันที่ เมษายน 11 เมษายนเข้ารับการรักษาในโรงพยาบาลทันทีนะคะ อาการ ทรุดลงอย่างรวดเร็วค่ะและรายนี้นะคะเสียชีวิตในวันที่ 18 เมษายน จากภาวะติดเชื้อในกระแสเลือดและกล้ามเนื้อหัวใจอักเสบนะก็ ขอแสดงความเสียใจกับทั้ง 3 ท่านนะคะแล้วก็อย่างที่ทราบนะคะว่าเป็น เสียงที่เราเน้นย้ำเสมอเลยนะคะคือการสัมผัสใกล้ชิด บุคคลในครอบครัวหรือบุคคลที่ท่าน ไปมาหาสู่ไว้วางใจแล้วก็ทำให้ไม่ได้ระมัดระวังนะคะแล้วก็มีการ รายงานเป็นผู้ติดเชื้อและอย่างที่เรียนให้ทราบนะคะว่าพอท่านมีโรคประจำตัวอยู่หรือท่าน ผู้สูงอายุนะคะกลุ่มนี้ก็จะถือได้ว่าเป็นกลุ่มเสี่ยงสูงมีอาการทรุดลงอย่างรวดเร็วและนำไป การเสียชีวิตนะคะก็ขอฝากพี่น้องประชาชนให้เน้นย้ำแล้วก็ เฝ้าระวังการแพร่ระบาดไปยังครอบครัวผู้ใกล้ชิดของท่านด้วยนะคะ ไปดูสถานการณ์การแพร่ระบาดนิดนึงนะคะถ้าดูสังเกตจาก ในวันนี้ที่พวกเราติดตามกันมาอย่างต่อเนื่องนะคะหลายวันที่ผ่านมา รับสีแดงพุ่งขึ้นไปสูงเป็นลักษณะยอดแหลมเลยนะคะวันนี้เนี่ยมีลักษณะ หัวทิ่มลงนะคะซึ่งก็เป็นไปตามมาตรการที่ทางเองก็ประกาศขอความร่วมมือให้ลด การเคลื่อนย้ายรถการเดินทางรวมทั้งจำกัดกิจกรรมกิจกรรมต่างๆก็น่าจะ จากการที่มาตรการก็ได้รับความร่วมมือจากพี่น้องประชาชนรวมทั้งสถานประกอบ เรายังคงต้องปิด ตามสถานการณ์อย่างต่อเนื่องนะคะแล้วก็ยอดที่เห็นเนี่ยอาจจะ กลับขึ้นมาอีกก็ได้ถ้าพวกเราทุกท่านไม่ร่วมมือแท่งสีเหลืองข้างหลังก็ยังเป็นรายงานของการค้นหา ในชุมชนที่ยังคงมีอย่างต่อเนื่องด้วยนะคะไปดูรายละเอียด จำแนกตามปัจจัยเสี่ยงนิดนึงนะคะอย่างที่รายงานให้ท่านได้ทราบกัน ตอนนี้แยกเป็น 3 กล่องชัดๆอันที่ 1 สีส้มนะคะกรุงเทพมหานคร เขียวตรงกลางคือปริมณฑลสีน้ำเงินก็คือจังหวัดอื่นๆ กรุงเทพฯเนี่ยสูงสุด ที่เป็นสีชมพูตอนบนนะท่านจะเห็นว่ากลุ่มนี้เป็นสถานบันเทิง ผับบาร์คาราโอเกะ ถ้าตัวเลขก่อนหน้านี้เคยขึ้นไปที่ 200-300 ต่อวันนะคะวันนี้เห็นทิศทางที่ลดลงอย่างช้า หลังจากมีการปิดสถานบันเทิงเหล่านี้นะคะแต่ว่า ยังตรวจพบอย่างต่อเนื่องค่ะเพราะว่าอย่างผู้ที่เสียชีวิตที่รายงานวันนี้ค่ะก็คือเป็น เป็นกลุ่มที่มีคนที่เดินทางไปในสถานบันเทิงสถานประกอบการเหล่านี้ กลุ่มที่ 2 นะคะก็มีรายงานสูงพอสมควรคือตลาดชุมชนและรวมทั้ง ส่งด้วยนะคะนั่นจึงเป็นที่มาที่สปกขอความร่วมมือในเรื่องของการ งดเว้นหรือว่าจำกัดการเคลื่อนย้ายการเดินทางปัจจัยเสี่ยง อื่นเนี่ยนะคะก็นำไปสู่มาตรการการเฝ้าระวังเช่นกันเพราะว่า ปัจจัยเสี่ยงอื่นๆเช่นอะไรบ้างคะลองไปดูนะคะ มักจะเป็นเรื่องของการสัมผัส ติดเชื้อที่ยืนยันก่อนหน้านี้รวมกลุ่ม สังสรรค์รวมไปถึงมีการประชุมสัมมนาโรงเรียน การสอบ แม้กระทั่งการแข่งขันฟุตบอลการเลี้ยงรุ่นงานบวชการร่วมรับประทานอาหารหมู อย่างนี้เป็นต้นนะคะตรงนี้เนี่ยค่ะทำให้ กลายเป็นข้อกำหนดที่เราก็ อุ้มไปที่เป้าหมายกิจกรรมกิจการใดที่มีรายงานการพบ ติดเชื้อหรือผู้สัมผัสเสียงสูงเยอะๆ ไปเป็นกลุ่มก้อนที่ทำให้เราติดตามศึกษาแล้วก็นำมากำหนดมาตรการนะคะ เดี๋ยวไปดูรายละเอียด ของตัวเลขผู้ติดเชื้อรายจังหวัดกันนิดนึงนะคะวันนี้ในส่วนของผู้ที่เดินทางต่างประเทศ เป็นตัวเลขที่เล็กนิดนึงนะคะ 6 รายก็มีสหรัฐอาหรับเอมิเรตส์อินเดีย แล้วก็รวมทั้งมาเลเซียด้วยนะคะในส่วนของจำนวนผู้ติดเชื้อรายจังหวัด แสดงให้เห็นใน Grab หลายท่านจะเห็นหน้าว่า 6 จังหวัดแรกที่เรายังติดตามอย่างต่อเนื่องวันนี้เนี่ยแม้ว่า ตัวเลขจะดูเป็นสีเขียวขึ้นนะคะมีรายงานตัวเลขที่เล็กลงอย่างเช่นกทมเนี่ย ขี้สีแดงติด ต่อกันมาหลายวันเริ่มจะเห็นตัวเลขสีเขียวซึ่งเป็นการรายงานที่น้อยกว่าเมื่อวานนี้นะคะ ยังเป็นตัวเลขสูงค่ะคือกทม 293 นะคะรวม ติดเชื้อทั้งหมดเนี่ยขึ้นไปที่ 30 กว่าอย่างนี้เป็นต้นนะคะเชียงใหม่ วันนี้นี่ก็ตัวเลขรวมยังอยู่ที่ 2,000 กว่านะคะแล้วก็ตัวเลขผู้ติดเชื้อยัง 200 ชลบุรีวันนี้รายงานน้อยลงนะคะ 98 แต่รวม ยอดผู้ติดเชื้อทั้งหมดยังขึ้นพันนะคะเป็น 1,200 บาทแล้วรวมทั้งประโยค ขันนนทบุรี ปราการอันนี้กรณีที่เราเจอในโรงเรียนที่มีคุณครูเดินทางไป ภูเก็ตเฟสติวัลนะคะแล้วก็มีการนำมาติดเชื้อนักเรียนใน ส่วนของการจัดงานมุทิตาจิตการอำลาหน้าทำให้มี ครูนักเรียนรวมทั้งบุคคลที่ติดเชื้อเหล่านี้ก็ไปติด ครอบครัวด้วยนะคะตรงนี้เป็นตัวอย่างที่เราติด ทำอย่างต่อเนื่องแล้วทำให้เกิดการ พยายามออกมาตรการที่พุ่งเป้าไปที่สถานศึกษาหรือโรงเรียนด้วยนะคะ ดูหน้าถัดไปค่ะ ตอนนี้ท่านจะเห็นว่าทุกๆจังหวัดมีรายงานตัวเลขสีเขียวบ้างสีแดงบ้างสีเหลืองบ้างนะคะ ไปติดตามรายละเอียดของกระทรวงสาธารณสุขได้นะในช่วงบ่าย เมื่อวานรวมทั้งเข้าไปดูที่ Facebook ของจังหวัดของท่านด้วยนะคะไปดูยอด สรุปให้เห็นภาพชัดๆของแผนที่ประเทศไทยกันนิดนึงนะคะ ถ้านับจากการรายงานผู้ติดเชื้อราย ตานะคะท่านจะเห็นว่าจากปลายมีนาคมถึงต้นเมษายนแผนที่ประเทศไทยซ้ายสุด ยังค่อนข้างเป็นสีขาวเกือบทั้งประเทศนะคะจากนั้นตั้งแต่ สัปดาห์ที่ 14 ก็คือ 4-10 เมษายนจะเห็นว่าสีเหลืองเพิ่มมา 62 จังหวัดด้วยกันก็คือการรายงานผู้ติดเชื้อ 1-10 รายจนกระทั่ง 7-11 7 เมษายนคือช่วงเทศกาลสงกรานต์นั่นเองนะคะพบว่าหลายจังหวัดที่เป็นสีเหลืองก็ กลับกลายเป็นสีส้มค่ะคือรายงานผู้ติดเชื้อ เกิน 10 รายได้อยู่ที่ 11 ถึง 50 และมีหลายจังหวัดที่มีการรายงานผู้ติดเชื้อ กลุ่มก้อนนะคะเกิน 50 รายก็จะปรับเป็นสีแดงให้เห็นภาพชัดเจนในช่วง 1-19 เมษายนตอนนี้ก็พบว่าผู้ติดเชื้อรวมแล้วก็ ครบ 77 จังหวัดค่ะ ถ้าไปดูในเรื่องของการติดเชื้อรายวันนะคะจะเห็นว่า อยากให้ท่านเห็นทิศทางค่ะจาก แผนที่ที่กลายเป็น ซ้ายสุดจะเป็นสีเขียวเยอะๆนะคะหัดมาเริ่มมีการ จะเป็นเหลืองก็คือมีรายงานผู้ติดเชื้อเพิ่มขึ้นในหลายจังหวัดพอไล่มาทางขวามือ กลับเป็นสีเขียวมากขึ้นนั่นหมายความว่าจังหวัดก็ทำหน้าที่กำหนดมาตรการเข้มข้นนะคะ ได้รับความร่วมมือทำให้ยอดผู้ติดเชื้อจากสีเหลืองก็ลดเป็นสีเขียวค่ะรวมทั้งบางจังหวัด เช่นถ้าดูในหลายจังหวัดนะคะก็จะสีส้ม เปลี่ยนเป็นสีเหลืองอย่างนี้เป็นต้นคือสถานการณ์ก็เริ่มไปในทิศทางที่มีรายงาน ยอดผู้ติดเชื้อลดลงนะคะไปดูอีกแผนที่หนึ่งที่น่าสนใจนะคะ พรุ่งนี้เนี่ยจะเป็นการ รายงาน การพบผู้ติดเชื้อว่า เกิดขึ้นเองในจังหวัดนั้นหรือว่าเป็นผู้ที่ Import นะคะเป็นผู้เดินทางมาจากจังหวัดอื่นในแผนที่นี้เนี่ยค่ะสีเขียวแสดงให้เห็น จังหวัดเรานี้เนี่ยเริ่มต้นนะคะไม่ได้มีผู้ติดเชื้อที่เกิดจาก จังหวัดแต่เป็นผู้ติดเชื้อจังหวัดอื่นแล้วเดินทางเข้ามาในพื้นที่ก็จะ จากเดิม 1 ถึง 16 เมษายนมี 7 จังหวัดนะคะวันนี้ 1 ถึง 8 เมษายนรวมไปแล้วก็จะเหลือแค่ 2 จังหวัดเท่านั้นแต่ท่านจะเห็นการปรับสีก็คือ จากการที่ คนนอกพื้นที่ติดเชื้อแล้วเข้ามายังพื้นที่ที่ไม่เคยมีการติด เดี๋ยวมาก่อนก็เกิดการสัมผัสใกล้ชิดในครอบครัวหรือกับคนรอบข้างนะคะแล้วกลายเป็น เป็นสีเหลืองที่กลายเป็นมีกลุ่มก้อนการติดเชื้อในครอบครัวและหลังจากนั้นก็อาจจะมีการประ ตายกลายเป็นการติดเชื้อในชุมชนที่มีการปรับสีให้เห็นเป็น ทางที่ทำให้ท่านเข้าใจง่ายขึ้นนะคะ ไปดูอีกกรณีหนึ่งที่อยากนำเสนอในวันนี้คือสระแก้วนะคะอันนี้เป็น เหตุการณ์ที่เป็นตัวอย่างที่ทำให้เราได้ศึกษาในกรณีการติดเชื้อและรอกเมษายนนี้ เลยนะคะผู้ติดเชื้อรายนี้เป็น ข่าวจังหวัดสระแก้วนะคะอายุ 41 ปีแล้วก็เป็นผู้ที่ทำงานในสถานบันเทิงย่านทองหล่อ ตั้งแต่ช่วงมีนาคม 27 มีนาคมนี้นะคะจากนั้นเนี่ย วันที่ 30 มีนาคมก็ยังมีการเดินทางนะคะคือถ้าดูแล้วเนี่ย ป่วยท่านนี้นะคะมีการเดินทางไปพบปะทั้งบุคคลในส่วนราชการไปร้านอาหาร ไปทำงานที่ร้านขายทองไปพบปะเพื่อนฝูงไปสนามฟุต บอลสุดท้ายนี้นะครับเพราะว่าคัตเตอร์สระแก้วของผู้ป่วยที่ทำงาน บันเทิงรายนี้นะคะเป็นผู้ยืนยันติดเชื้อไปแล้ว 26 รายนะคะ ก็จะเห็นลักษณะเดียวกันค่ะ สืบเนื่องจากสถานบันเทิงแล้วก็มีการไปติดในคนในครอบครัว และไปยัง พื้นที่อื่นๆที่ชุมชนนั้นเป็นที่มาของการออก ข้อกำหนดค่ะตามความในมาตรา 9 แห่งพรกฉุกเฉินซึ่ง การแบ่งพื้นที่ควบ สูงสุด 18 จังหวัดควบคุม 59 จังหวัดน่านวันนี้ขออนุญาตย้ำกันทุกวันเลยนะจำง่ายๆก็คือ ประการที่สำคัญก็คือเราพบว่าที่ไหน เป็นเป้าหมายในการเกิดความเสี่ยงในการติดเชื้อพฤติกรรมแบบไหน กิจกรรมกิจการใด มีความเสี่ยงที่จะมีคนติดเชื้อกันเป็น จำนวนมากก็ไปจำกัดไปปิดสถานที่นั้นๆมีการกำหนดระยะเวลาอย่างนี้ ต้นนะคะอันที่สองก็คือมีการ ลดการเคลื่อนย้ายเพราะรู้ว่าถ้าคนติดเชื้อ 1 คนเขาอยู่กับที่ เขาแยกตัวเขาไม่ได้ไปสัมผัส บุคคลใกล้ชิดครอบครัวชุมชนการติดเชื้อนั้นก็จะสามารถควบคุมได้โดยง่าย มาตรการที่สำคัญนี้นะคะก็คือการลดการเคลื่อนย้ายรถ การเดินทางที่กำหนด ระยะเวลานะคะอยู่ที่ 23:00 น ถึง 04:00 น พี่ก็มีคนถามว่าเออแล้วทำไมต้องจำกัดที่สถานบันเทิงสถานประกอบ ป่านนี้ท่านตอบด้วยตัวท่านเองได้แล้วว่าเพราะว่าตัวเลขรายงานทางไลน์ออกมาแบบนี้นะคะ โรงเรียนทำไมต้องปิดเพราะว่าพ่อแม่พูด ลองก็เดือดร้อนนะคะอย่างที่ท่านเห็นถ้าคนที่เป็นบุคคล วัยกลางคนทำงานบางทีคนกลุ่มนี้อยู่ในหอพักอยู่ในคอนโดมิเนียมตัวเองติดเชื้อคนเดียวก็อาจจะไม่ได้มีการแพร่กระจายมาก แต่ในโรงเรียนท่านจะเห็นว่าเด็กนักเรียนก็จะต้องอยู่กับผู้ปกครองมีการสัมผัส เสือกับคนในครอบครัวและในโรงเรียนก็จะมีกิจกรรมที่มีการรวมกลุ่มนี้ครูมีนา เรียนมีบุคลากรมากมายการปิดสถานศึกษาโรงเรียนก็เป็นไปตาม หาตัวเลขข้อมูลที่เราศึกษาหลายท่านก็ถามอีกว่า ทำไมจะต้องกำหนดเวลา 23:00 น ถึง 04:00 น แล้วได้ประโยชน์อย่างไร อยากให้ท่านเห็นตัวเลขคร่าวๆ สมมุติว่าใน 24 ชั่วโมงมีคนออกมาไปมาหาสู่ทำงานทำกิจ ทำกัน 100 คนเพราะเรากำหนดเวลาที่จะให้สถานบริการต่างๆร่วมมือนะคะ 23:00 น พี่น้องประชาชนอยู่บ้านตรงนี้เนี่ยเราอาจจะลด การสัมผัสลดการใกล้ชิดและนำไปสู่ การปรับลดอัตราผู้ติดเชื้อและเสียชีวิตได้อย่างมีนัยยะสำคัญนะคะตรงนี้ คุยกันด้วยข้อมูลในเรื่องของการระบาดวิทยาที่ทางกระทรวงสาธารณสุข เน้นย้ำนะคะก็ขอความร่วมมือด้วยนะคะแล้วก็ในสัปดาห์ที่ผ่านมานะคะ กระทรวงคมนาคมเองก็ได้พยายามที่จะ ระบบขนส่งสาธารณะทั่วประเทศนะคะเพื่อที่จะ ไม่สอดคล้องกับมาตรการลดการเดินทางลดการเคลื่อนย้ายไม่ได้มีการงดนะคะแต่ว่า เป็นการขอให้ทุกๆ สถานที่ราชการรัฐวิสาหกิจใช้การ work from home อย่าง รูปแบบนะคะภาคเอกชนเองหลายที่ก็ร่วมมือแล้วก็ การ work from home สลับวันทำงานได้อย่างแข็งขันเลยนะคะซึ่งมาตรการเหล่านี้ค่ะถ้าเราทำได้อย่าง แข่งขันใน 2 สัปดาห์ที่ผ่านมาเชื่อว่า 2 สัปดาห์ต่อจากนี้นะชื่อว่าอัตราการติดเชื้อจะลดลงอย่างไรก็ตาม เราเน้นย้ำนะคะว่า มาตรการทั้งหมดเนี่ยยังพอมีพื้นที่ให้ท่านหายใจค่ะคือ กิจการกิจกรรมใดๆ กิจกรรมที่จำเป็นในการดำเนินชีวิตนะคะอย่างเช่นเป็นรถพยาบาลรถจัดส่งอาหารการ จำเป็นต้องจัดงานศพอย่างนี้เป็นต้นตรงนี้เนี่ยมีการที่ท่านสามารถที่จะยังดำเนินชีวิต ได้ตามความจำเป็นแต่ขอความร่วมมือมาตรการทุกจังหวัดนะคะ ให้ความร่วมมือในกรณีที่ยังทะเลาะได้ยังรอก่อนนะคะ อย่าให้มีการรวมตัวกันเกิน 50 คนแล้วก็ต้องชะลอการเดินทาง ชะลอการจัดกิจกรรมต่างๆ อย่างที่เรียนให้ทราบนะคะก็คือบทสำคัญก็คือลดกิจการ ตามเป้าหมายที่เราพบผู้ติดเชื้อจำนวนมากรวมทั้งลดการเคลื่อนย้ายรถการเดินทาง อันนี้เป็นสิ่งที่เราเน้นย้ำเสมอนะคะแต่อย่างไรก็ตาม ยอดผู้ติดเชื้อยังสูงอยู่ค่ะหลายท่านติดตาม 1,700 เอา 1,300 แอบ คาดหวังว่ามันกำลังจะลงแล้วใช่หรือไม่อันนี้เนี่ยยังวางใจไม่ได้นะคะแล้ว คันที่เกิดกระบวนการสังคมตอนนี้คือมี ไม่พอใจค่ะมีการตำหนิผู้ป่วยผู้ติดเชื้อมีการกล่าวโทษ อย่างไรก็ตามนี้นะคะการกล่าวโทษการตำหนิก็ไม่ได้ทำให้ การช่วยเหลือหรือนำไปสู่การลดการติดเชื้ออยากจะขอความกรุณานะคะว่า ตอนนี้เนี่ย เราจำเป็นต้อง ลดความขัดแย้งค่ะขอให้วางความขัดแย้งไว้สักนิดนึงมาร่วมด้วยช่วยกันเราต้องการความ เบอร์ของคนไทย ทุกคนทั่วประเทศนะคะเราจะร่วมมือกันอย่างไรไปเริ่มตั้งแต่มาตรา ส่วนตัวค่ะตอนนี้ท่านเห็นแล้วนะคะว่า การติดเชื้ออยู่รอบๆตัวท่านมาตรการเว้นระยะห่างล้างมือ พยายามสวมหน้ากากอนามัยตลอดเวลาอันนี้เป็นสิ่งที่วันนี้ท่านพิสูจน์ด้วยตัวเองแล้วว่า หลีกเลี่ยงไม่ได้นะคะมีการประเมินตัวเองด้วยนะคะท่านไปที่ไหน ไปพูดคุยกับใครต้องสงสัยเสมอว่าเขาเป็นผู้ป่วยเสี่ยงสูงหรือเปล่านะคะ ท่านคุยกับเขาสวมแมสไหมถ้าเกิดคุยกันเกิน 5 นาทีมีการไอจาม มันมีการสัมผัสละอองน้ำลายเสมหะอันนี้น่าเชื่อถือได้ว่าท่านเป็น เสี่ยงหน้าท่านอาจจะตกเป็นผู้สัมผัสเสียงสูงหรือในกรณีที่มีการ ประกาศสถานที่เสี่ยงพื้นที่เสี่ยงที่มีรายงานการติดเชื้อท่านจำเป็นต้องรีบไป ตรวจทันทีนะคะและ ระหว่างที่ไปตรวจท่านเป็นผู้ต้องสงสัยว่าอาจจะติดเชื้อนะคะ จำเป็นต้องกักตัวด้วยค่ะคือตอนนี้เนี่ยเราพบว่าผู้ที่สงสัยยังไม่ หรือตรวจครั้งแรกเป็นลบเนี่ยก็เกิดความสบายใจใช้ชีวิตตามปกติ ทำให้เกิดการติดในครอบครัวและชุมชน เป็นการระบาดอย่างรวดเร็วนะคะในส่วนนึงเนี่ยขอแนะนำนะคะว่าท่าน ต้องแยกกาก ท่านมีอาการติดเชื้อหรือแม้แต่ท่านเป็นผู้ต้องสงสัยเนี่ย การสัมผัสผู้อื่นนะคะแล้วก็สังเกตอาการห้ามเดินทาง ห้ามไปในที่ชุมชนลดกิจกรรมสังคมพบปะนัดหมายทุกสิ่งอย่างเลยนะคะ ทีนี้ถ้าสมมติว่า ท่านได้รับการตรวจยืนยันว่าท่านเป็นผู้ติดเชื้อ สิ่งที่ต้องทำนะคะโทรศัพท์หมายเลขเหล่านี้เลยค่ะท่านต้องเซฟไว้ในโทรศัพท์ มีการประกาศในสถานที่ของท่านด้วยนะคะ 1669 กทม 168 กรมการแพทย์ 1330 สปสช ตัวเลขเหล่านี้เนี่ย ไม่เกี่ยวกับท่านก็ช่วยเหลือคนอื่นได้นะคะมีลายสบายดีบางกอกโคลด์ นายทีนติดตามการรายงานของกระทรวงสาธารณสุขกรมควบคุมโรคกรมการแพทย์ตอนนี้นะท่านต้อง ตามสถานการณ์อย่างใกล้ชิดนะคะเพราะว่าพอเกิดขึ้นกับ กลัวเกิดกับคนใกล้ตัวท่านอาจตกใจทำอะไรไม่ถูกสิ่งแรกนะท่านต้องเข้าใจว่า กระทรวงสาธารณสุขตอนนี้นะคะโดยกรมการแพทย์ก็มีการบูรณาการ แรด และเตียง Lab คือการตรวจหาเชื้อก็มีระบบที่เรียกได้ว่าเป็น โคราช หมายความว่าไม่ว่าท่านจะไปตรวจหาเชื้อที่โรงพยาบาลที่ไหนก็ตามเป็นรัฐเป็นเอกชน ตอนนี้เนี่ยข้อมูลผู้ติดเชื้อ ภูมารวมกันที่จุดเดียวซึ่งกรมการแพทย์ก็จะเป็นเจ้าภาพรู้และรายงานได้อย่างไร มีผู้ตรวจ พบเป็นผู้ติดเชื้อกี่รายจำนวนเท่าไหร่ hovid ก็คือการอัพเดทสถานะเตียงเมื่อท่านมี การเป็นผู้ติดเชื้อท่านจำเป็นต้องได้รับการดูแลรักษาอย่างถูกต้อง สาธารณสุขก็มีการกำหนดการบริหารจัดการเตียงนะคะคือต้องให้ท่านทราบว่า เตียงโรงพยาบาลเนี่ยก็จะมีทั้งในส่วนที่เป็นของกทมของอบต หานะ เพลงในกองทัพ หรือโรงพยาบาลเอกชนตอนนี้เราใช้ระบบ hovid ค่ะเพื่อให้การจัดสรรทรัพยากรนั้น เป็นไปอย่างรวดเร็วแล้วก็ได้ประสิทธิภาพมากที่สุด แต่คงต้องทำความเข้าใจกับพี่น้องประชาชนด้วยนะคะคือพอท่าน รายงานเป็นผู้ติดเชื้อท่านเข้าสู่ระบบการดูแลรักษาแน่นอนแล้วนะคะท่านจะได้รับ ประเมินความเสี่ยงเราเรียกว่า crc หรือการคัดแยก การคัดแยกจะนำไปสู่การระบุว่าท่านเป็นผู้ที่มี อาการหรือไม่ ถ้ามีสีเขียวก็คือท่านยังเป็นกลุ่มที่แข็งแรงดีไม่มีอาการหรือมีอาการเล็กน้อยนะคะ แต่ถ้าสมมุติว่าท่านเป็นสีเหลือง อาจจะเริ่มมีอาการหรือมีอาการเหนื่อยหอบ หรือกลุ่มที่มี โรคประจำตัวที่เป็นผู้เสี่ยงนี้เป็นต้นในกลุ่มที่เป็น สีแดง กลุ่มนี้มีอาการรุนแรงนะคะถือว่าได้ออกกำลัง 6 นาทีตามมาตรฐานสาธารณสุขและมีอาการเหนื่อย วันนี้ถือได้ว่ามีความเสี่ยงเขาจำเป็นต้องเข้ารับ การบริการในโรงพยาบาลนะคะอย่างที่เห็นนะคะว่าการจัดการเตรียม โรงพยาบาลสนามจะเข้ามาตอบโจทย์ในกรณีที่ท่านยังแข็งแรงดีแต่ว่า ท่านจำเป็นต้องเสียสละนะคะ คือเตียงที่มีความจำเป็นต้องสำรองให้กับ ผู้ที่มีอาการป่วยรุนแรงและจำเป็นต้องได้รับการดูแลนะคะอย่างไรก็ตามด้วยนะคะทาง กระทรวงสาธารณสุขก็เน้นย้ำเขาว่า เราจะไม่ให้มีผู้ป่วย ที่เสียชีวิตจากการรอเตียงนะคะการจัดสรรตอนนี้ไม่ใช่เฉพาะการบริหารจัดการ ทรัพยากรเตียงเท่านั้นไม่ว่าจะเป็นบุคลากรหลายโรงพยาบาลอย่างเช่น อมรนะคะ ตอนนี้มีการ บริการบาง ชนิดในโรงพยาบาลเพื่อระดมสรรพกำลังไปช่วยให้การช่วยเหลือใน ดูแล การระบาดนี้เป็นต้นนะคะรวมทั้งเหล่านี้ด้วยนะคะท่าน ตามรายละเอียดได้จากการรายงานของกระทรวงสาธารณสุขที่จะมีรายงาน ในส่วนของการปฏิบัติตัวนะคะผู้ที่รู้ว่า เชื้อแล้วจะมีข้อปฏิบัติอย่างไรในการที่ท่านรอเตียงอยู่ที่บ้านหรือ การที่เข้าไปอยู่ในโรงพยาบาลสนามแล้ว แยกกากแล้วท่านจะต้องปฏิบัติตามมาตรการอย่างไรรามา kaneng ก็ออกกฎบ้านนะคะว่าท่านเข้าไปอยู่แล้วท่านจะร่วมมือกับ ทางเจ้าบ้านคือโรงพยาบาลสนามหรือ Hospital อย่างไรให้มีความปลอดภัยแต่เน้นย้ำ จะมีการเฝ้าระวังอาการเปลี่ยนแปลงท่านจะได้รับการปรับระดับการดูแล อยากให้เกิดความเข้าใจนะคะว่าการที่มีเตียงจำกัดเราต้องบริหาร การให้มีความเหมาะสมด้วยสุดท้ายด้วยนะคะก็คงต้อง ขอขอบคุณทุกๆฝ่ายที่กำลังช่วยกันในตอนนี้ในส่วนของกทมศูนย์เอราวัณนะคะตอนนี้ มันก็ช่วยกันเปิดโรงพยาบาลสนาม มีการ aspiring วันนะคะกทมยังทำอยู่กองทัพเองตอนนี้ช่วยทุกอย่างมีกำลังทหาร จัดเตรียมโรงพยาบาลสนามสนับสนุนอุปกรณ์มีแพทย์ทหารที่ระดมช่วยใน หน่วยงานที่ร้องขอเลยนะคะแล้วก็ รวมไปถึง ในส่วนของหน่วยงานอื่นๆที่อาจจะไม่ได้เกี่ยวข้องกับ การกระบวนการดูแลรักษาโดยตรงยกตัวอย่างนะคะเช่นคมนาคม การบินพลเรือนหรือว่ากระเพาะนะคะวันนี้ก็มีรายงานว่า จากการที่เรากำหนดมาตรการลดการเดินทางลดการเคลื่อนย้ายปรากฏว่าก็ได้ ความร่วมมือจากสายการบินอย่างดีเยี่ยมนะคะทุกสายการบินเลยเดิมปกติเขาจะมีการ ให้บริการเที่ยวบินในช่วง 5 ทุ่มถึงตี 4 นะคะประมาณวันละ 9 เที่ยวตอนนี้งด ทั้งหมดนะคะขอให้พี่น้องประชาชนติดตามข่าวด้วยนะคะแล้วก็อยากจะ เน้นย้ำว่าให้มีการชะลอการเดินทางถ้าจำเป็นจริงๆท่านดูมาตรการ ระวังติดเชื้อบนเครื่องบินหรือขณะเดินทางอย่างเต็มที่นะคะเพื่อที่เราจะผ่านวิกฤตนี้ไปด้วยกันให้ได้ค่ะ ขายนะคะก็ที่จะต้องเอ่ยถึงก็คือในส่วนของกรมสุขภาพจิตวันนี้มีการพูดถึงด้วยนะคะว่า ในสถานการณ์แบบนี้สภาพจิตใจพี่น้องประชาชนเป็นสิ่งสำคัญมากทางกรมศุล ไม่ใช่เพียง ช่วยในเรื่องของการจัดการโรงพยาบาลสนามนะคะแต่ยังมีการเตรียม สรรพกำลังในช่วยในการช่วยเหลือดูแลสุขภาพจิตของพี่น้องประชาชนด้วยค่ะ ฝากไว้เท่านี้ค่ะ พอดีมีคำถามจากสื่อมวลชนนะครับเป็นมาจากทางด้านของ Thai PBS สอบถามมายัง ออกัสบอกว่าตอนนี้ บางโรงพยาบาลงดรับผู้ป่วยนอกผู้ป่วยฉุกเฉินจะแก้ปัญหาเรื่องนี้อย่างไรขอทราบตัวเลข ข้าว บุคลากรทางการแพทย์ประเทศติดเชื้อมากน้อยแค่ไหนปิดโรงพยาบาลแล้วแห่งตอนนี้ มีประชาชนหลายคนป่วยหลายท่านเริ่มได้รับจากการที่มีการแจ้ง การเลื่อน การเข้าตรวจตามนัดปกติครับหัวกลับ ก็ในส่วนที่ การระบาดครั้งนี้นะคะจะเห็นว่าบุคลากรทางการ แผ่นเองก็เป็นผู้ติดเชื้อไปด้วยนะคะแล้วก็ข้อมูลล่าสุด จาก 1 ถึง 18 เมษายนเป็นแค่ 18 วันนี้นะคะมีรายงานบุคลากรทางการแพทย์ เชื้อไปแล้ว 146 รายด้วยกันค่ะส่วนใหญ่ก็จะเป็นแพทย์พยาบาลนะคะแล้วก็ เราเห็นภาพด้วยว่าปวดบุคลากรเหล่านี้ติดเชื้อเนี่ยไปปฏิบัติหน้าที่ไม่ได้นะเพราะเขาก็ต้อง กลายเป็นต้องแยกกาก ต้องเสียบุคลากรทำงานไปเช่นกันและสิ่งที่สำคัญเนี่ยเราพบว่า 5 เซ็นประมาณ 33 คนจาก 146 นะคะ มีการติดเชื้อจากการทำงานการสัมผัสผู้ป่วยที่อาจจะไม่เปิดเผยไทม์ไลน์ และนอกจากนั้นเนี่ยก็คือการสัมผัส เชื้อจากผู้ใกล้ชิดค่ะเพราะว่า หมอคุณพยาบาลเหล่านี้ก็เป็นลูกเป็นสามีเป็นเพื่อนเป็นพี่นะคะเขาก็ต้อง ให้ไปดูแลคนในครอบครัวเมื่อคนในครอบครัวเป็นผู้ติดเชื้อ บุคลากรทางการแพทย์เหล่านี้ก็เลยกลายเป็นผู้ติดเชื้อไปด้วยก็ต้องฝากพี่น้องประชาชนนะคะว่า ทุกวันนี้เนี่ยเราพยายามจะ บริหารทรัพยากรสาธารณสุขที่เรามีติดเชื้อมีได้นะขอให้ อย่างเร็วมีการรายงานอย่างครบถ้วน เพื่อที่ทางกระทรวงสาธารณสุขและหน่วยงานที่เกี่ยวข้องทั้งหมดจะได้เตรียม พยากรณ์ให้พร้อมขนมคิดนะคะว่าเรารายงานผู้ติดเชื้อสมมุติตัวเลขกลมๆวันละพัน วันจากนี้เราอาจจะมีหมื่นห้าหมื่นนี้ ต้องตอบคำถามเขาว่าเราจะมีเตียงพอไหมมี ICU เท่าไหร่เครื่องช่วยหายใจเราต้อง เตรียมอย่างไรสาธารณสุข มองไปถึงยาด้วยนะคะที่จะรักษาทรัพยากรต่างๆไม่ว่าจะเป็น PE เหล่านี้เนี่ยมีการเตรียมการล่วงหน้าแต่ถ้าสมมุติว่าสถานประกอบการ ประชาชนไม่ร่วมมือสาธารณสุขรวมทั้ง บุคลากรด่านหน้าที่กำลังทำงานหนักอยู่ตอนนี้ก็เตรียมไว้ก็ไม่ไหวเหมือนกันนะก็เขา รถมือนะคะ เดี๋ยวในวัน พรุ่งนี้นะคะก็ยังมีการรายงาน 14 วันนี้เราจะยังมีการรายงานอย่างต่อเนื่อง ขอให้ทุกท่านดูแลสุขภาพแล้วก็ร่วมมือไปด้วยกันค่ะ สวัสดีค่ะ ขอบคุณนะครับท่านของคุณหมอเบิร์ดนะครับผู้ช่วยโฆษกปแพทย์หญิงพิศมัยศรีรังสรรค์นะครับ ในรายละเอียด ตากนะครับโดยเฉพาะเรื่องของมาตรการต่างๆที่ออกมาขอความร่วมมือกับพี่น้องประชาชน วันนี้หลายคนที่ยังมีคำถามข้อสงสัยเกี่ยวกับเรื่องของ ของโรงพยาบาลต่างๆที่จะรอรับ otp ไปตรวจแล้วพบเชื้อโรคของ covid19 นะครับวันนี้ในช่วงรายการ 14:00 น รัฐบาลที่จัดเป็นรายการพิเศษก็จะมีด้านของกรมการแพทย์มาพูดคุยและก็มาให้ ตอบไลน์ข้อสงสัยเวลาสอบถามไปทำไมถึงบอกว่าพอตัวเองมีแต่เราก็จะเห็นข่าวคราวใน Social Media ผู้ที่ไปตรวจแล้วติดเชื้อหลายท่านที่มาโพสต์บนโลกออนไลน์ว่ายังคงรอที่จะ เข้ารับการรักษาตามรูปเอาไปนะครับบ่าย 2 โมงกว่านี้อย่าลืมติดตามกันนะครับลำดับต่อไปนะครับ ภาษาอังกฤษเพื่อสื่อสารทำความเข้าใจกับชาวต่างชาตินะครับเรียนเชิญท่านประธานนพคุณ อธิบดีกรมสารนิเทศและโฆษกกระทรวงการต่างประเทศ indefinite integral Tangled The Incredibles ไปรษณีย์ ไฮไลท์ฟุตบอล instructable พิสมัยแมนชั่นนาวาตรี English McDonald’s Now เยอะเกินไป autonomous vehicles biarkan To The gulf of Thailand restriction investigation investigation efficiency by Number dismiss aspace asoke luminous some Comments Social Media hardness not difficult ทศพร minimalist You Drink Today Yesterday MacDonald If you do libreoffice unison ointment ก๋วยเตี๋ยวเนื้อ bertelsmann Sweet Espresso บิว debriefing webos media พัดหวน nct Life On Facebook สดไทยพีบีเอส สวัสดี expressionism ปฏิทินวันพระ assistance Group English คลิป orasis Display โชคดี Public relations Department of airports Thailand English Language Of The Incredibles 2 Past participle vitas ปิดไม่ได้ miss you to be admitted Number I’m interested Free Android literacy exceptional Day เงียบหรือเปล่า one thousand and sixty restricting Shenzhen assistance assistance forrest เอาลิง versatile adenosine DD on Screen difficult onsen in Bangkok บุรีรัมย์ Dream สงกรานต์ เหยียบซ้ำ xavier riva surya Bangkok reasonableness comparative and superlative riva silverson Bangkok apart from อิจฉาล่ะสิ ประจวบ enforcement agencies Congratulations รู้ยังมี บทสวด ยังสิบ่แม่นติ working A เคอรี่ decided working อะไร dif fault Tree นิวเคลียสที่ไหนไม่ชวนเลยที่เที่ยวจะนะ calligraphy food stylist sketchucation Chivas Royal ปิดไฟ 12 V DC emphasis would be continued fraction manifestation Console บริษัท rhenus stabilization of Doctor Bird พิศมัยจะหนาว sustainable Map to sapporo Map expression in Thailand now you know Number assistance sections of pharmaceutical sciences Bangkok infrared absorption ดี Assassin’s Creed syndicate พอไปซื้อสีดำ infographic เงินสงเคราะห์เป็น 10 ต่อค่าย ชื่อบอลเป็นพรีเซ็นเตอร์ เจริญพร sportsman Chelsea dragon’s however assistance instances orasis The magical OPPO a71 consist of assistance ที่สุดสำหรับพ่อแม่ indispensable Maleficent come Today come deliverance Number of attempts friend Zone assistance one thousand Three hundred One Fine expandable หนังเอกซ์ฟรี civilization ดี reported to educational purposes solidification of incident in a ghostland serviced Apartments infancy agreeableness not accessible for domestic indispensable โชคดีไม่เชื่อ Vegetable คุณนาย agree justification of the Worlds Sunsilk descendants of the sun epidemiology davinci ยินดี Two weeks from Now estimately จบดี Because Of Dream vibration examination of patient คำยืม ทีเด็ด nasol the flash beneficial แสงวิจิตร sklz sprc Application to Thailand โซล อินเตอร์พาส twisted สงกรานต์ assistance zbing The Airport Suvarnabhumi and Don Muang Airport in Bangkok ช่วยแดดดีเสียง of today biscuit devexpress New Fortuner สวัสดี deutsche post additional charges dishonest and developments and expressions of nations not be around retrying In formatted Time the morning to the extent movement แผนภาพ inconsistent telekinesis ไดอาน่าทดสอบโดยตรง Michelle Rodriguez หุ้น SCB intracerebral hemorrhage เพลงเอลซ่า สินค้าอยู่ remove โซล ดูเฉยๆชนะ wasted confessions Sweet palettes Request to home professionals cylindrical drinkable สบายดีไหมไม่ได้เจอ So If needed To Hold this เกือบแสนดีกับครู อดีต measures to encourage mental isuzu deca inverted City Top p****** บิงซู Swensen’s assassination Nation intersection FB หรือไม่ก็โบรชัวร์ Big C เชียงแสน approve crystallization Insulation of examination Of Foods dessert Siri เป็นซอมบี้ kanninich สุข Siri ช่วยฉันหน่อยฉัน inspire Mask legalization assistance mesh assistance physalis Christmas occasional fortify New Year Isuzu extremist expenses strepsils Pencil dortmund McDonald’s Mazda Familia คาสิโนวัดสะโพก conformance ไป Comfortable zbing visiting relatives exhaust hypothetical Wish congestion and communications Corporation Forklift fila Thailand explosion ความเร็ว SD Gundam Exia xvdeos แหลม Nitrogen in the restless sixteen annihilation French Family pool The Best way to invest The Master Chef crystallization levofloxacin Espresso embarrassed อยู่ออฟฟิศ westworld ออนไลน์ ขอชมนิดเดียว Video conferencing roxithromycin supitcha ราย ทุบ dividend ncd Plus ปี 40 Recover deleted Video Anthony Davis stingless bee exhaust media พัดหวน Smartphone HTC disposable eldest Alexis Thank you very much very good สวัสดีครับ ขอบคุณนะครับท่านประธานด้วยครับรองอธิบดีกรมสารนิเทศและรองโฆษกกระทรวงการ ประเทศไทยกับการแถลงข่าวจากสปปในช่วงเวลา 10:30 ประจำวันนี้ วันนี้เรายังคงมีการแถลงข่าวจากเทศบาลเป็นประจำทุกวันนะครับ ช่วง 14:00 น วันนี้เจอกันอีกครั้งนะครับรายการพิเศษของทางสปปแปลที่หน้าจอ ไม่ดีนะครับสำหรับใครที่ยังมีข้อสงสัย เสี่ยงที่จะรองรับ 19 มาตรการสำคัญที่ออกมาเพื่อควบคุมหรือว่ารถ เดี๋ยวประจำวันละเอียดจะเป็นอย่างไรวันนี้ติดตามกันได้รวมทั้งปากก็ได้ที่ร้าน nbt2hd ช่วงเช้าวันนี้ครับ 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ถลงสถานการณ์ COVID-19 (ศบค.) 19 เม.ย. 2564</dc:title>
  <dc:creator/>
  <cp:keywords/>
  <dcterms:created xsi:type="dcterms:W3CDTF">2023-12-15T08:56:49Z</dcterms:created>
  <dcterms:modified xsi:type="dcterms:W3CDTF">2023-12-15T0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4.24 น.</vt:lpwstr>
  </property>
  <property fmtid="{D5CDD505-2E9C-101B-9397-08002B2CF9AE}" pid="3" name="subtitle">
    <vt:lpwstr/>
  </property>
</Properties>
</file>